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1</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13ea3b8</w:t>
        </w:r>
      </w:hyperlink>
      <w:r>
        <w:t xml:space="preserve"> </w:t>
      </w:r>
      <w:r>
        <w:t xml:space="preserve">on March 24,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13ea3b818edaabea1de03253f399774190a3d37f#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13ea3b818edaabea1de03253f399774190a3d37f"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13ea3b818edaabea1de03253f399774190a3d37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13ea3b818edaabea1de03253f399774190a3d37f#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13ea3b818edaabea1de03253f399774190a3d37f"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13ea3b818edaabea1de03253f399774190a3d37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24T11:28:36Z</dcterms:created>
  <dcterms:modified xsi:type="dcterms:W3CDTF">2025-03-24T11: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